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208" w:rsidRDefault="000F4208">
      <w:bookmarkStart w:id="0" w:name="_GoBack"/>
      <w:bookmarkEnd w:id="0"/>
    </w:p>
    <w:p w:rsidR="00EC6E2E" w:rsidRDefault="00EC6E2E">
      <w:r>
        <w:t>In VS CODE,</w:t>
      </w:r>
    </w:p>
    <w:p w:rsidR="00EC6E2E" w:rsidRDefault="00EC6E2E">
      <w:r>
        <w:t>Need to activate the virtual environment in comment line environment (</w:t>
      </w:r>
      <w:proofErr w:type="spellStart"/>
      <w:r>
        <w:t>cmd</w:t>
      </w:r>
      <w:proofErr w:type="spellEnd"/>
      <w:r>
        <w:t>)</w:t>
      </w:r>
    </w:p>
    <w:p w:rsidR="00EC6E2E" w:rsidRDefault="00EC6E2E">
      <w:r>
        <w:t xml:space="preserve">Then activate the virtual environment </w:t>
      </w:r>
    </w:p>
    <w:p w:rsidR="00EC6E2E" w:rsidRDefault="00EC6E2E">
      <w:r w:rsidRPr="00EC6E2E">
        <w:t>(.</w:t>
      </w:r>
      <w:proofErr w:type="spellStart"/>
      <w:r w:rsidRPr="00EC6E2E">
        <w:t>venv</w:t>
      </w:r>
      <w:proofErr w:type="spellEnd"/>
      <w:r w:rsidRPr="00EC6E2E">
        <w:t>) C:\2021\Sloan Project\</w:t>
      </w:r>
      <w:proofErr w:type="spellStart"/>
      <w:r w:rsidRPr="00EC6E2E">
        <w:t>ABM_Model</w:t>
      </w:r>
      <w:proofErr w:type="spellEnd"/>
      <w:r w:rsidRPr="00EC6E2E">
        <w:t>\</w:t>
      </w:r>
      <w:proofErr w:type="spellStart"/>
      <w:r w:rsidRPr="00EC6E2E">
        <w:t>SloanABM</w:t>
      </w:r>
      <w:proofErr w:type="spellEnd"/>
      <w:r w:rsidRPr="00EC6E2E">
        <w:t>\.</w:t>
      </w:r>
      <w:proofErr w:type="spellStart"/>
      <w:r w:rsidRPr="00EC6E2E">
        <w:t>venv</w:t>
      </w:r>
      <w:proofErr w:type="spellEnd"/>
      <w:r w:rsidRPr="00EC6E2E">
        <w:t>\Scripts&gt;</w:t>
      </w:r>
    </w:p>
    <w:p w:rsidR="00EC6E2E" w:rsidRDefault="00EC6E2E"/>
    <w:p w:rsidR="00EC6E2E" w:rsidRDefault="00EC6E2E">
      <w:r>
        <w:t xml:space="preserve">Then type </w:t>
      </w:r>
      <w:proofErr w:type="gramStart"/>
      <w:r>
        <w:t>“ activate</w:t>
      </w:r>
      <w:proofErr w:type="gramEnd"/>
      <w:r>
        <w:t>”</w:t>
      </w:r>
    </w:p>
    <w:p w:rsidR="00EC6E2E" w:rsidRDefault="00EC6E2E">
      <w:r>
        <w:t xml:space="preserve">Then you can install the package by typing: pip install </w:t>
      </w:r>
      <w:proofErr w:type="spellStart"/>
      <w:r>
        <w:t>package_name</w:t>
      </w:r>
      <w:proofErr w:type="spellEnd"/>
    </w:p>
    <w:sectPr w:rsidR="00EC6E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4D2170"/>
    <w:multiLevelType w:val="hybridMultilevel"/>
    <w:tmpl w:val="EBE2E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tzQ0MjSzMDM2MzBU0lEKTi0uzszPAykwrAUAGPutXiwAAAA="/>
  </w:docVars>
  <w:rsids>
    <w:rsidRoot w:val="002D2BD5"/>
    <w:rsid w:val="000F4208"/>
    <w:rsid w:val="002D2BD5"/>
    <w:rsid w:val="0048295D"/>
    <w:rsid w:val="00827746"/>
    <w:rsid w:val="0089351F"/>
    <w:rsid w:val="00EC6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7E5ED"/>
  <w15:chartTrackingRefBased/>
  <w15:docId w15:val="{0BF5DA0F-1C3E-4367-AB49-FB06E5E63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35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935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59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Wei Hung</dc:creator>
  <cp:keywords/>
  <dc:description/>
  <cp:lastModifiedBy>Feng Wei Hung</cp:lastModifiedBy>
  <cp:revision>4</cp:revision>
  <dcterms:created xsi:type="dcterms:W3CDTF">2022-01-08T22:14:00Z</dcterms:created>
  <dcterms:modified xsi:type="dcterms:W3CDTF">2022-02-26T20:27:00Z</dcterms:modified>
</cp:coreProperties>
</file>